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0" w:name="Xab97f13ba0347ea92572980090e5683396992e7"/>
    <w:p>
      <w:pPr>
        <w:pStyle w:val="Heading1"/>
      </w:pPr>
      <w:r>
        <w:t xml:space="preserve">Cover Letter for UX/UI Designer Position in France Marseille</w:t>
      </w:r>
    </w:p>
    <w:p>
      <w:pPr>
        <w:pStyle w:val="FirstParagraph"/>
      </w:pPr>
      <w:r>
        <w:rPr>
          <w:bCs/>
          <w:b/>
        </w:rPr>
        <w:t xml:space="preserve">Dear Hiring Manager,</w:t>
      </w:r>
    </w:p>
    <w:p>
      <w:pPr>
        <w:pStyle w:val="BodyText"/>
      </w:pPr>
      <w:r>
        <w:t xml:space="preserve">I am writing to express my enthusiastic interest in the UX/UI Designer position at your esteemed organization, particularly as it relates to the vibrant and dynamic tech landscape of France Marseille. As a dedicated professional with over five years of experience in designing user-centered digital solutions, I am eager to contribute my expertise in creating intuitive, visually compelling interfaces that align with both user needs and business objectives. My passion for innovation, combined with a deep understanding of the cultural and technological nuances of France Marseille, makes me an ideal candidate for this role.</w:t>
      </w:r>
    </w:p>
    <w:p>
      <w:pPr>
        <w:pStyle w:val="BodyText"/>
      </w:pPr>
      <w:r>
        <w:t xml:space="preserve">As a UX/UI Designer, I have consistently focused on bridging the gap between human behavior and digital interaction. My work spans from conducting in-depth user research to developing wireframes, prototypes, and high-fidelity designs that prioritize accessibility, usability, and aesthetic appeal. In my previous roles at design agencies in Paris and Lyon, I collaborated with cross-functional teams to deliver projects that not only met technical requirements but also resonated emotionally with users. This experience has honed my ability to translate complex business goals into seamless user experiences, a skill I believe is critical for success in the fast-paced environment of France Marseille.</w:t>
      </w:r>
    </w:p>
    <w:p>
      <w:pPr>
        <w:pStyle w:val="BodyText"/>
      </w:pPr>
      <w:r>
        <w:t xml:space="preserve">France Marseille, a city known for its rich cultural heritage and growing tech ecosystem, represents an exciting opportunity to apply my skills in a location where innovation meets tradition. The city’s unique blend of Mediterranean energy and forward-thinking startups creates an ideal backdrop for UX/UI professionals who thrive on creativity and collaboration. I have followed the evolution of Marseille’s digital landscape closely, particularly its focus on sustainable design practices and community-driven projects. This alignment with my own values—such as ethical design and inclusive user experiences—fuels my desire to contribute to your team.</w:t>
      </w:r>
    </w:p>
    <w:p>
      <w:pPr>
        <w:pStyle w:val="BodyText"/>
      </w:pPr>
      <w:r>
        <w:t xml:space="preserve">One of my most rewarding projects was designing a mobile application for a local nonprofit in Lyon that aimed to connect refugees with essential services. By conducting workshops with target users, I ensured the platform addressed their specific needs while maintaining a clean, intuitive interface. The project not only received positive feedback but also won an award for its impact on the community. This experience reinforced my belief that UX/UI design is not just about aesthetics but about fostering meaningful connections between people and technology—a philosophy I carry into every project.</w:t>
      </w:r>
    </w:p>
    <w:p>
      <w:pPr>
        <w:pStyle w:val="BodyText"/>
      </w:pPr>
      <w:r>
        <w:t xml:space="preserve">In addition to my technical skills, I bring a strong understanding of French design principles and cultural sensitivities. While working with international clients, I have adapted my approach to reflect the preferences of diverse audiences, including those in France. For instance, I incorporated minimalist layouts and clear typography—hallmarks of French design—into a project for a fashion brand in Paris, resulting in a 30% increase in user engagement. My fluency in French further enables me to communicate effectively with local stakeholders and ensure that my designs resonate with the unique expectations of the Marseille market.</w:t>
      </w:r>
    </w:p>
    <w:p>
      <w:pPr>
        <w:pStyle w:val="BodyText"/>
      </w:pPr>
      <w:r>
        <w:t xml:space="preserve">The role of a UX/UI Designer at your organization is particularly appealing because it offers the chance to work on projects that merge innovation with practicality. I am especially drawn to your company’s focus on [insert specific detail about the company, e.g., "developing sustainable digital solutions" or "enhancing user experiences in the healthcare sector"]. As someone who values both creativity and functionality, I am confident that my background in iterative design processes and data-driven decision-making will add value to your team.</w:t>
      </w:r>
    </w:p>
    <w:p>
      <w:pPr>
        <w:pStyle w:val="BodyText"/>
      </w:pPr>
      <w:r>
        <w:t xml:space="preserve">What excites me most about working in France Marseille is the opportunity to contribute to a city that is redefining its place on the global stage. The growing presence of tech startups, creative agencies, and cultural institutions in Marseille creates an environment where UX/UI designers can push boundaries and explore new ideas. I am eager to collaborate with local talent, learn from the region’s design traditions, and help shape digital experiences that reflect the city’s identity while meeting international standards.</w:t>
      </w:r>
    </w:p>
    <w:p>
      <w:pPr>
        <w:pStyle w:val="BodyText"/>
      </w:pPr>
      <w:r>
        <w:t xml:space="preserve">Throughout my career, I have prioritized continuous learning and professional growth. I regularly attend design conferences, participate in online courses on emerging trends like AI-driven interfaces and AR/VR experiences, and stay updated on the latest tools such as Figma, Adobe XD, and Sketch. This commitment to staying ahead of industry changes ensures that my designs are not only user-friendly but also future-ready—a quality I believe is essential for a UX/UI Designer in today’s competitive landscape.</w:t>
      </w:r>
    </w:p>
    <w:p>
      <w:pPr>
        <w:pStyle w:val="BodyText"/>
      </w:pPr>
      <w:r>
        <w:t xml:space="preserve">I would welcome the opportunity to discuss how my skills and vision align with your organization’s goals. Thank you for considering my application. I look forward to the possibility of contributing to the continued success of your team in France Marseille, where creativity and innovation thrive hand in hand.</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France Marseille</dc:title>
  <dc:creator/>
  <dc:language>en</dc:language>
  <cp:keywords/>
  <dcterms:created xsi:type="dcterms:W3CDTF">2025-12-11T00:54:06Z</dcterms:created>
  <dcterms:modified xsi:type="dcterms:W3CDTF">2025-12-11T00:54:06Z</dcterms:modified>
</cp:coreProperties>
</file>

<file path=docProps/custom.xml><?xml version="1.0" encoding="utf-8"?>
<Properties xmlns="http://schemas.openxmlformats.org/officeDocument/2006/custom-properties" xmlns:vt="http://schemas.openxmlformats.org/officeDocument/2006/docPropsVTypes"/>
</file>